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Cash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37EE602" w:rsidR="00661C78" w:rsidRDefault="00175858">
      <w:r>
        <w:rPr>
          <w:noProof/>
        </w:rPr>
        <w:drawing>
          <wp:inline distT="0" distB="0" distL="0" distR="0" wp14:anchorId="040807E2" wp14:editId="2860C55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7585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